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9</w:t>
      </w:r>
      <w:r>
        <w:t xml:space="preserve"> </w:t>
      </w:r>
      <w:r>
        <w:t xml:space="preserve">มิ.ย.</w:t>
      </w:r>
      <w:r>
        <w:t xml:space="preserve"> </w:t>
      </w:r>
      <w:r>
        <w:t xml:space="preserve">2022</w:t>
      </w:r>
    </w:p>
    <w:p>
      <w:pPr>
        <w:pStyle w:val="Date"/>
      </w:pPr>
      <w:r>
        <w:t xml:space="preserve">วันจันทร์ที่</w:t>
      </w:r>
      <w:r>
        <w:t xml:space="preserve"> </w:t>
      </w:r>
      <w:r>
        <w:t xml:space="preserve">4</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classroom นะคะ คือก่อนที่จะเริ่มเรียน เดี๋ยวทำการตอบแบบประเมินให้แม่ก่อนนะคะ พ่อไปที่ Classroom ในวิชาของเรานะคะ วิชา แบบ การประยุกต์ เดี๋ยวเข้าไปในส่วนของ ให้เข้าไปในส่วนของการประกาศ เห็นไหมเห็นส่วนนี้ไหม TP Link เข้ามาแล้วให้คลิกที่ลิงค์นะคะ จะให้พี่ขอช่วยอธิบายด้วย แบบประเมินความ ด้านหลักสูตรและการจัดการศึกษา รอใครคลิก เข้ามาหน้านี้ให้กด ทำแบบสอบถาม ข้าวหรือยังคะ มันจะต้อง ทำไมมันไม่เข้านะ ตรงชั้นปีนะคะ นี่เราอยู่ปี 3 จะต้องตอบ ของปีที่แล้ว ก็คือของเราจะเป็นชั้นปีที่ 2 นะคะ ให้เด็กๆเทคที่ชั้นปีที่ 2 นะ มันจะเป็นการประเมินของปีที่แล้ว ในปีที่แล้วเราอยู่ในชั้นปีที่ 2 จะต้องชี้ให้ชั้นปีที่ 2 นะคะ นะ เขาบอกว่า ถ้าใส่ ไม่มีรหัสนักศึกษาใช่ไหม รหัสตัวเองอันนี้จะขึ้นอัตโนมัตินะคะ ของเราก็คือปัญญาตรีนะคะ เสร็จแล้วบ้าง ครบหรือยัง ยัง ท้องแรกท้องแรกเห็นไหม รหัสนักศึกษานะคะ รหัสประจำตัวของ รหัสของตัวเองนะคะ จับได้ไหม จำรหัสของตัวเองได้ไหมนะครับ เน็ตก็เลือก เด็กชายหรือเพศหญิง ชั้นปีของเราเป็นชั้นปีที่ 2 นะลูกอย่าลืม ไม่ใช่ชั้นปีที่ 3 เป็นปีปัจจุบัน รอประเมินมันเป็นรอบประเมินของปี อก 44 นะคะ จะต้องใส่ ข้อมูลมันไม่ขึ้น ยังไม่ได้ทำ ภาพของฉันนั้น ขอให้มาทำนี่แหละเรายังไม่ได้ทำ ชั้นปีที่ 2 นะ คณะมันจะขึ้นเรากรอกรหัสจะขึ้นเป็นคณะเรา สูตรก็เหมือนกันนะคะ ขึ้นตามรหัสนักศึกษา อะไรนะ อะไรงง อะไรนะลูก พูดดังๆเสือน้อย 631 102 220 ของ 906 ใช่ไหม ผู้ชาย วันที่ 22 คณะนะคะ พอใส่รหัสเสร็จให้เด็กๆที่เครื่องหมายค้นหาด้วย 122 โอเคเห็นไหมวะ พี่คะน่าจะขึ้นชื่อซ้ำ ขึ้นอัตโนมัตินะคะ เสร็จแล้วนะคะ ต่อไปได้เลย หน้าต่อไปด้านหลักสูตร ให้ดูให้คะแนนเด็กๆ หรือ 5 เท่านั้นนะคะ ให้เท่านี้นะ เลือก 2 อันก็คือ 4 กับ 5 นี่นะ โอเคไหม แค่ ตัวใดตัวนึง ราคาเหรียญ มีครบทุกข้อ ลงไปเลยค่ะ ไม่ครบด้าน เข้าใจนะพี่ไอซ์ให้แค่นี้นะ ทุกตัวนะ ไปทำ เขาบอกว่าเยอะอยู่นะ ไม่เสร็จเลยนะคะ ในข้อที่ 2.6 ไม่เคยนะคะ จะต้องมากรอกข้อมูลพวกนี้ ในส่วนข้อมูลของ 2.6 นะคะ มีข้อร้องเรียนเราไม่เคยแล้วก็ข้ามมา ไปหน้าต่อไปนะครับ ทำหน้าต่อไป ใบเตยมาทีหลัง ไม่เคยเข้าในคลาสนั้นเข้าคลาส เย็นใจเย็นๆทำแบบประเมิน ใบเตยทำ classroom วิชาเรานะคะแล้วก็ทำแบบประเมิน ที่แปะไว้หน้า classroom นะคะ 16 คะ ใครทำเสร็จแล้วยกมือ แป๊บนึงนะคะ กินลาบรอเพื่อนอีก 2 คน แล้วค่ะ แล้วเราค่อยมาว่าโรงเรียน ใครที่ทำเสร็จแล้ว เปิดหน้าเว็บ จำได้ไหมทั้งเอเบิลเราหนัก hu ที่เราทำ App Phu nam ถังเอเบิ้ลจำได้ไหมคะ น้องอินเข้าชื่อตัวเอง เราเคยล็อคอินไว้แล้ว เพราะฉะนั้น กินเข้าไปเลย นะคะ App ที่เราสร้างไว้นะครับ ไปล็อกอินผิดมันจะไม่เข้ามา จะเข้ามาที่หน้าแอปตัวเองนะคะ เพื่อนอีก 1 คนนะครับคลื่น 2.4 แล้วใกล้แล้ว เราก็ฟังไปด้วยนะคะ ในเมื่อตอนวันจันทร์นะคะ บีไม่แน่ใจบีน่ะ จะให้ดีหารูปไว้หรือยัง หารูป เดี๋ยวถามแบมก่อนนะคะ หรือเปล่าแบมยังไม่ได้เปิด เปิดระบบด้วย กระบี่ ลืมบอกอย่าลืมบอกพี่ด้วย ซีพีแรมเรานี่พี่เคสนะคะ เมื่อตอนวันจันทร์น่ะ ที่ให้หารูปไว้ บีไวท์ไหม พี่บีหาได้ไหมบีไม่ได้มา วันจันทร์ บอกเขาไหม ไม่ได้บอก ระหว่างรอ บอกให้บี 5 รูป ที่สอนไปจำได้ไหม หารูปหน้า ใช่ไหม แล้วก็ให้มันได้ให้มันมี 2 รูป Block B ให้ทำแบบไหน OK ระหว่างรอสระน้อยตอบคำถาม ต้องมีรูปมาใช้ ใครที่ โหลดรูปมาแล้วนึกออกนะ เปิดรูป โฟลเดอร์ไหนจำด้วยนะ เดี๋ยวเราจะไปเรียกใช้นะคะ ไปไหนนี่วันนี้ ไม่สบายบ่ วันนี้กินที่เราจะทำนะคะ มันเป็นเกมที่ เด็กบอกว่าเคยเล่นมาหมดแล้วทุกคนเลย เกมแมว Top Cat ปาก ที่นี้ ให้ไปเลือกรูปหน้าอะไรก็ได้ที่มีผ้าที่เป็น ผ้าป่าปิดสนิท ปากเปิด เราจะมีวิธีการว่าเมื่อเรากดที่หน้าจอใช่ไหม ก็คือเรากดกดที่หน้ามันแล้ว ปากมันก็จะ อ้าวปิดๆ ปิดๆนะคะ มันก็จะมีคะแนน ราคาค่าแรงขึ้นมาด้วยให้เห็นนะคะ ได้หรือยังใบเตยได้หรือยัง ที่โหลดมาวันจันทร์ที่ให้หาไว้น่ะที่ให้หาเตรียมไว้นะคะ จะได้ใช้ได้เลยนะคะวันนี้เราจะได้เริ่มทำเลย อันดับแรก จะต้องคลิกที่ create New Account เครื่องหมายบวกนี่นะคะ พี่เข้าไปนะ เราจะสร้างใหม่ ช่องเนม ของนี่ชื่อเกมตั้งชื่อ ตั้งชื่ออะไรคะจะตั้งชื่ออะไร ตั้งชื่อเกมนี้ เหมือน Option ของเราเป็นตัวอะไร เป็นเพราะอะไร พับใบเตยเป็นเพราะอะไรลูก ลีโอ เพราะของใบเตยเป็นสิงโต Messenger นะคะเป็นตัวอะไรคะ ตัวอะไรตัดเลือด จำได้ไหม ใส่ชื่อนั้นก็ได้พิมพ์ป๊อป แล้วก็ชื่อฟันของเรานะ p o p แล้วก็ตามด้วย Lion Tiger Dog cat อย่างนี้นะคะนี่ก็ได้แล้วก็แคตตากอรี่นะคะตรงช่องแคตาคลี Only เลขเด็ดเลือกเกมนะคะ เลิกทำเป็นอะไรเกมนะคะ ไปบวชหมู่ให้มันก่อนเริ่มมัวแต่เล่นเกมนะคะให้เลือกมาที่เกม โอเคไหมคะเมื่อเลือกเสร็จนะคะเด็กๆคลิกที่ปุ่ม PS ได้เลย เมื่อกี้แอดแล้ว มันจะมีชื่อเกมที่เราตั้งมานะ แล้วมันก็จะเปิดเข้าไปหน้า อันนี้ใส่ไปแล้วลืมลบออก เดี๋ยวให้สร้างใหม่ได้นะคะอันนี้ที่เด็กจะอยู่ที่หน้าจอสกรีนหนึ่งใช่ไหม นี่คือตัวอย่าง ทำให้ดูหน้าแรกของเราสิ่งที่เราจะใส่อันดับแรกนะคะ ของเด็กๆมันจะเป็นอีกทีนึงนะ อันนี้คือแม่ลองเทสโปรแกรมตัวเอง มันก็เลยขึ้นเป็นเด็กทำแค่ ลาเบล เลิกลาเบลแล้วเอาเข้าไปวาง เอาไปวางนะคะ เดี๋ยวนี้เขาไปก่อน นะคะที่รักเบลแล้วก็เมื่อวาน ขนาดให้มัน ทำพื้นหลังก่อนนะคะใส่ ทำพื้นหลังโดยโดยการไปสีเทาใช้สีเราไม่ใช่รูป ถ้ามีลูกแล้วค่อยหารูปมาใส่นะคะเราเป็นที่เห็นไหมคะ background Color อยากให้พื้นหลังเป็นสีอะไรเลือก เลยนะคะ ได้เลยจะเอาสีอะไรคะ ให้ปีไหนคะเลือกเลยนะคะ เลือกได้ เลือกได้เลือกได้ เป็นสีนี้ปุ๊บ เสร็จแล้ว ใส่สีพื้นหลัง background Color อยู่ตรงนี้ ปีนี้ ใครยังไม่ได้ใส่ background บ้างยกมือ ทันนะคะ ok ก็มาเห็นไหมคะตัวอย่าง จะมีชื่อนะคะชื่อเกม ก็มาใช้ตัว นำไปชื่อที่ทำลาเบล ที่ลาเบล เบลล่า เสร็จแล้วจัดให้มัน เอ็มน่ะ บรรทัดเลยนึกออกมะ โอเคไหมคะ ให้มันเต็มตามความกว้างของหน้าจอเลย นะคะ แล้วก็ ใช่ไหมตรง Text ให้เด็กๆใส่ชื่อ เกมของเรานั่นเองนะคะเช่น ชื่อแอปที่เราตั้งนั่นแหละ เอาตัวพิมพ์เล็กพิมพ์ใหญ่ก็แล้วแต่เด็กๆนะคะ อ๊อฟ ประกอบก็ได้ Tiger อย่างนี้นะคะ ตั้งชื่อว่าเบรกเกอร์ แค่นี้นะคะ แม่ตั้งของแม่ว่าไทเกอร์นะ ทิกเกอร์ ป๊อกกี้ ปีนี้เห็นไหมคะขนาดตัวอักษรกันเล็ก เห็นไหม Top Front Side ไหมคะ ลง font Size ใส่เข้าไปเลย ลองที่ 24 20 ตัวใหญ่พอไหม 20 ยังไม่ใหญ่ใช่ไหมคะ อยากได้ตัวเท่านี้ ลองที่ 50 เห็นไหมคะ 50 ตัวใหญ่หรือยัง พิมพ์ผิดแก้ เก้อ ticker t t i สีตัวอักษรนี่อยากได้สีอะไร เขียนได้ Central eastville มันอยู่ไหนอ่ะเลี้ยงเหลือง เหลือแบบไหนเอ่ย เข้มเหลืองสว่าง เห็นไหมคะ อย่างไรมันถึงจะถึง จะอยู่ตรงกลาง 27 ออนไลน์ Color เห็นไหม เด็กออนไลน์ เป็นเซ็นเตอร์ Center ก็จัดให้ ความให้ไปอยู่ตรงกึ่งกลางแล้ว อยากได้ใหญ่กว่านี้ 50 เล็กไปแล้วก็ เด็กๆเพิ่มได้ 80 ใหญ่ไปไหม ล้วนๆ 10 โอเคไหม 10 10 พอดีเต็มจอเลย ได้นะคะ เนื้อเพลง เราพิมพ์เพื่อ เปลี่ยนขนาดตัวเลขเลยไม่ต้องไปกดขึ้นลงขึ้นลงเสียเวลา พิมพ์ตัวเลขขนาดตัวอักษรไปเลย ที่นี้ส่วนตัวไม้ที่จะต้องมี ที่มีเลข 0 คนอื่น ตั้งชื่อให้ลาเบลเราด้วย ตั้งชื่อตรงคอมโพแนนท์เนี่ย ตั้งตรงนี้ก็ได้ พรุ่งนี้ก็คือ la’belle ชื่อเกมนะ name ลาเบล หรือพิมพ์ชื่อมันตามเลย ลาเบล name ก็ได้ป้ายชื่อ แบบนี้นะคะ ใช้คำว่า Lava ละกันเพราะตอนเขียนโค้ดจะได้จำชื่อได้เหมือนกัน จะได้รู้ว่าไปที่ตัวไหนนะ เวลา Belgium นะคะ สังเกตพอเราใส่แล้วชื่อตรงนี้ก็จะ เป็นไปตามที่เราใส่ เวลาที่เราโค้ดดิ้งเราจะได้รู้ว่าตรงโค้ดตรงบล็อกนี้ มันจะไปเชื่อมโยงกับ component ไหน หรือไปเชื่อมโยงกับวัตถุชิ้นใดนะคะ อาชีพตัว คะแนนหรือ Score เวลาเบลเหมือนกัน เพิ่มลาเบลอีก 1 อัน เหมือนอันแรกเลย ขยายออกนะให้เต็ม ก็ ปีนี้ตรง Text ใส่เลข 0 แทน ว่ามันจะเป็นตัวเลข เลข 0 นะคะ ทำไม ระยะที่ 2 เหมือนเดิม ขนาดตัวเลข แล้วก็สีเอาสีอะไร อยากได้สีอะไรอยากได้สีขาว ก็เอาสีขาวแล้วกัน หายไปไหนล่ะ ไม่เห็นตัวหนังสือ รูปแบบฟอนต์ สามารถเปลี่ยนได้ด้วยนะลืม นี่จงศิริ font ถ้าไม่ชอบตัวนี้ เปลี่ยนเป็น font รูปแบบอื่นก็ได้ลองเลือกดู วันนี้ก็น่ารักอยู่โอเค ตัวเลขเราหายไปไหนแล้ว ศูนย์เลขศูนย์ ศูนย์คะ เอาอะไรดีคนอ้วนๆอยากได้คนอ้วนๆเลขต้องตัวใหญ่ๆ เลือกสีขาว ขอโทษไม่ใช่เรื่อง ไม่ใช่เลือกไม่เติมสี มันต้องเป็นสีขาว เอาสีแดงก่อน อ้าวไม่ไปให้ซะงั้น ตอนนี้มันเป็นไม่มีสีอยู่ ได้แล้ว สีขาวนะคะอยากได้สีขาว ถ้าเป็นช่วงแบบนี้ ทีวีช่องหมายถึงไม่มีสี เราต้องเลือกเป็นที่มันมีสีอยู่ที่ช่องสีแทน นะคะ เราต้องเลือกให้มันขึ้นสีแบบนี้ วีดีโอขาวๆหน่อย ฝนฟ้าจะได้ขาวๆสว่างสว่าง โอเคไหมโอเค ขนาดตัวอักษร 50 ตัวเล็กแท้วะ เท่าไหร่ 80 เท่ากันไหม OK เหมือนเดิมนะครับ นางก็ติดอะไร Center Harley quinn อักษรเปลี่ยนได้นะคะ ถ้าไม่พอใจไอ้ตัวอ้วน เป็นอีกรูปแบบก็ได้ นะคะ ยังไม่วาวพอ ดีกว่า น้ำน่าจะเป็นตัวเลขรูปแบบตัวเลขนะคะ ลองดูได้นะคะเด็กๆลองเปลี่ยน font ก็ได้ ถ้าดูแล้วไม่ถูกใจ มันช่างไวจริงๆเลย มันดูไม่สวยเท่าไหร่ ผมไป OK กลุ่มบล็อกเลย เลขศูนย์กลมมาก ขนาดเพิ่มได้ ตัวมันเล็ก 100 นะคะ ขณะที่ 100 ตัวมันแปลกๆ อยากได้ความตัวเลขลงตัว นะคะ ตอนนี้เด็กๆก็จะมีลาเบล 2 อัน คะแนนเรามีไลน์เป็น 2 อัน นั้นใส่ชื่อให้ในบิลตัวที่ 2 ด้วย ว่าเป็น Score Lava เมื่อกี้เนมใช่ไหมเมื่อกี้ ลาเบลของ Score orp ลาเบลตัวนี้คือ score เพราะเวลาเราจะ นิ่ง เราจะได้รู้ว่าเราจะมาทำสกอร์นะ c o r e Score โอเคไหมคะ ทีนี้มาถึงรู้ รูปที่เราจะเอามาใช้ ให้เด็กๆเลือก Image Image นึกว่าลากลงมาวาง เสร็จแล้วขยาย วางให้มันเต็มเลย วางให้มันเต็มพื้นที่แบบนี้เลย ขออะไรขอให้นึกถึงว่าเวลาเรากด มันจะได้กดได้เต็มทั้งหน้าจอ รูปมันจะได้อยู่ตรงๆ ได้เต็มๆนะคะ OK หรือยัง ปีนี้ จะเอาไฟล์ภาพมา ให้เด็กๆไปที่ เจอนี่นะคะ แล้วคลิกที่ คำว่าอัพโหลดไฟล์ ไหมคะ มันว่าจะไป Order ที่เก็บรูปอยู่ไหนจำได้ไหมคะ จำได้ไหมคะ ไม่เลือกรูปที่เราจะใช้เช่น รูปที่ 1 กับที่ 2 ให้กดแป้น Shift แล้วคิด ใช้ได้ 2 ลูก แบบนี้แล้วก็กด Open นะคะเข้าใจนะคะ เราต้องเอาภาพนั้นมาทั้งสองภาพเลย มันจะอยู่ในอันเดียวกันนั่นแหละ เดี๋ยวมันจะสลับเองนึกออกนะ เข้าใจไหม ไปดูอันที่ 1 นะวันนี้ย้อนกลับมาอันที่ 1 วันที่ 2 แม่ลืมโหลดไฟล์ภาพตัวเองมาด้วย ไม่เป็นไร แล้วจะลบ Green 2 ออกแล้วนะ จะเหลือแต่สกรีนหนึ่งนะคะ ทิเบตอยู่ไหน Image Image เด็กๆเลือกไฟล์ที่มันจะเป็นภาพ เราจะใช้เป็นภาพแรกเช่น ภาพสิงโตที่ยังไม่กล้าปากนึกออกนะใบเตยนะ เอาภาพนั้นขึ้นเป็นภาพแรก เพราะฉะนั้นต้องเลือกไฟล์นั้นนะคะ เสร็จแล้วตรงตำแหน่ง พรุ่งนี้ ให้เด็กๆคลิกเลือก เชน คลิกเลือกชื่อ Content แล้วหน้ารูปที่เราโหลดมา มันจะต้องขึ้น มันจะต้องขึ้นมาโชว์แบบนี้นะคะเหมือนตัวอย่าง โอเคไหม ใครยังไม่ขึ้นรูป เดี๋ยวรอโหลดแป๊บนึงย่อยต้องดู ข้อความภาพเด็กอาจจะใหญ่ ต้องรอให้มันโหลดเข้ามาด้วยแป๊บนึง เดี๋ยวจะไปเดินดูนะคะว่าใครได้รูปมาแล้ว ขยายขนาดภาพให้มันเท่ากันนะคะ เพราะไม่อย่างนั้นเวลาสลับ นึกออกไหม ภาพมันก็จะดูง่ายเหมือนเป็นภาพเดียวกัน มันจะเป็นเหมือน รอบนี้เลยเปลี่ยนภาพนี้เข้ามา เข้าใจนะ เพราะฉะนั้นควรทำขนาดรูป ให้มันเข้ากัน พอตอนสลับปุ๊บมันจะได้ดูเน้นๆนะคะว่า มันเป็นรูปเดิมแล้วเสียวมันอ้าปากอ้าปาก หุบปากเสือมันอ้าปาก ไม่ใช่ว่าลูกต้นฉบับตัวแรกลูกใหญ่ รูปที่ 2 ตอนลูกเล็กแบบนี้ ภาพมันก็จะเป็น ใหญ่เล็กใหญ่แบบนี้ ได้บอกว่าเวลาเอารูปมา ช่อง 3 ไซส์รูปให้มีขนาดเท่ากัน แล้วพอเราเอามาจับเห็นไหม ให้ขยายขนาด น้องอิมเมจ ให้มันใหญ่ ปีนี้เราคน บางคนยังไม่ได้เปลี่ยนชื่อตรง บ่ต่างๆเลย ของ Image ส่วนของ เร็ว ขนของอะไรพวกนี้ ต้องเปลี่ยนนะคะเหรียญด้วย เพราะเวลาบอก ไปทำโค้ดดิ้ง ได้ไปได้ทุกคน ตอนนี้เราก็จะมีรูปต้นฉบับแล้ว สิ่งที่จะทำกับเรานะ ตัวต่อไปก็คือรถอ้อย ไปจะต้องเอาปุ่มเพราะอะไร หลักการก็คือเราจะกด ใช่ไหม สำหรับบทเรียนคอมพิวเตอร์ button หรือปุ่ม Weapon แล้ววางลงไป ดูนะคะวิธีการ เดินออกก่อนลบฟังก์ชันเดิม ให้เราเลือก ปลาช่อนแล้วก็ลาบ สิ่งที่ต้องทำก็คือรากให้มัน เห็นไหม เราจะต้องกดตรงไหนก็ได้นึกออกไหม จะได้ไม่หลุดจุด ฉะนั้นต้องทำให้มันเต็มหน้าจอเลย ตอนนี้ใส่สิก่อนจะได้รู้ว่าขยายให้เต็ม ไม่รู้มันโปร่งแสง ออกนะคะ ฉะนั้นจัดให้ตัวนี้มันเต็มหน้าจอ ทีนี้ เป็นวุ้นๆมันจะเป็นยังไง มาดูวิธีแก้ตรงนี้นะคะ ตรงที่มันเป็นม้วนๆนี่ เด็กมานี่นา ดูขนาดกลุ่มเรา แล้วก็ขยายให้มันเต็ม แล้วเลื่อนลงไปที่ แว่นตาอยู่ไหน เลื่อนลงไปที่ Line border-radius Border radius ก็คือรัศมี พรุ่งนี้ถ้ากูเล่นตรงนี้ ก็คือที่มันทำให้เกิด ถ้ามันขึ้นแว่น เราไม่ให้มีรัศมี ร้านโค้ง เราก็เปลี่ยนจาก 75 เป็น 0 แค่นั้นเอง ตัวเลข 10 ลงไป เห็นไหมติดหรือยัง อยู่ไหนคะ เปลี่ยนเป็นเต็มเลย ดูนะคะ มันคงยังเห็นขอบสีน้ำตาล ตัวล่างออกไปให้มันเต็มนะ คนเราก็คือแม่มันข้างนอก รอบหน้าจอเลยว่างั้นเถอะ อันไหนไม่คลอดมีของเล็กๆน้อยๆก็ขยายได้ ให้มันเต็มแบบนี้เห็นไหม สิ่งที่เราต้องทำต่อมาก็คือหี background Color ไม่ต้องใส่ให้มันเป็น ก็ข้อความก็ไม่ต้องใส่ ออกลบออกเลย กด delete เลย ไม่ต้องมี คะ หายไป เอา background Color ออก ไม่ใส่สีเลยก็คือตัวนี้ที่เป็น นี่ตัวนี้เห็นไหม เด็กๆสังเกตเราจะมีความขัดแย้งชื่อ Boston อยู่ ตั้งชื่อให้มันหน่อย เป็นหวัดช่องสำหรับทำอะไรคะ ค่ะ เราจะคลิกที่ปุ่มนี้ เพราะฉะนั้นชื่อเธอก็เลยเป็นท่อนแล้วก็ตามด้วย คำว่า Click IG คือปุ่มกดเงินเอง ฉันจะสร้าง Bottom cristobal ปุ่มกด ชื่อนี่ไงข้างบนน่ะ ตรงคำว่าเนื้อมันก็ขึ้นเหมือนกัน ตอนนี้เรามี component ทั้งหมด 4 ตัวที่เราจะใช้ เอาแล้วเดี๋ยวเราจะมาเริ่ม Code ที่เราจะโพสก็คือเมื่อเรากด ปุ้มปุ้ย เข้าหนองเสือเราหรือน้อง Lion หรือน้องอะไรก็แล้วแต่เด็กๆ ต้องเปลี่ยนหน้าเปลี่ยนตามไป อันดับแรกก่อน ฉะนั้น เราต้องไปที่อะไรคะ blog ที่บล็อก เด็กรถที่บล็อก แล้วเรื่องอะไรล่ะท่านคลิกค่ะ สิ่งที่เราจะเลือกมาก็คือ วันที่ 1 เมื่อไหร่ เมื่อกด กลุ่ม หรือคลิกปุ่มปุ๊บ สิ่งที่มันจะต้องทำ คือทำอะไร สิ่งที่ทำต้องกลับไปดูที่หน้า Design ที่เราจะต้องทำจากรูปที่ 1 ต้องเปลี่ยนเป็นรูปที่ 2 นะคะก็คือให้มีการเปลี่ยนรูปภาพเกิดขึ้น ทำไมรอบบ่ายขึ้นแว่นตลอดเลย เราก็มองไม่เห็น สิ่งที่เราต้องการก็คือ เมื่อกดปุ๊บ ภาพเขาจะเปลี่ยนเป็นภาพจากเสีย 6 บาทก็จะเป็นเสืออ้าปาก ย้อนมาที่บล็อกเรา ย้อนกลับมาที่น้องบล็อก ส่งเราเสร็จแล้ว แป๊บนึงนะคะ มันจะไปที่คำสั่ง เดี๋ยวนะ Control ไหม ให้เรามาเลือก แปลนี้นะคะ เรายังไม่สร้างตัวแปรนิเดี๋ยวนะ หี อยู่ที่ปากช่องใช่ไหมมันคือทำอะไร control ส่วนของให้มัน Set image หน้าอยู่ที่ object ไม่ใช่มีไว้หรือ device เจ็บ Set เสร็จเสร็จ สีเขียว สีเขียว Logic ไม่เห็นมีเซ็ตเลย L background Color Set Set ถูกแล้วถูกแล้วนี่ลืมต้องมาเลือกตัวนี้เพราะเราจะเปลี่ยนรูปนะ แล้วก็ลาก F OK นะคะ เอามาใส่คืนไหม เมื่อ รูปสติ๊กเกอร์ เรียนหนักช่วยเพื่อน 1 เปลี่ยนเป็น ปิดเธอเท่าไหร่คะ 2 ถูกไหมเนี่ยเป็น 2 อย่าลืมว่า เป็นการกดแบบ หลังที่ 1 เปลี่ยนเป็น 2 วัดฉะนั้นครั้งที่ 2 ก็เหมือนกัน นะคะ เอาเป็น 2 ตัวนะ แต่เปลี่ยนจาก 2 เป็น 1 ถูกต้องไหม คิดถึงนะคะครั้งที่ 15 ที่ 1 เปลี่ยนเป็นภาพที่ 2 กดครั้งที่ 2 รูปเดิม เห็นรูปที่ 1 วันที่ 1 กลับคืนมาเป็น รูปที่ 2 นะ ลอง Preview ดู หรือว่ามันเปลี่ยนไหมคะหรือจะเร็วไป เร็วเกินมองไม่เห็น เดี๋ยว ปิ้ง ต้องมีการให้มันเหมือนปรากฏครั้งหนึ่งแล้วให้มันร้อนนิดนึงก่อนจะเปลี่ยนออกนะ เอาเขาเรียกว่าไก่ ค่า งานคอยหรือ Wave นะคะ พี่คอนโทรลติดเข้าเว็บนะคะ ต้องการให้มันหน่วงเวลาหรือคอยนะคะ ทำอยู่ระหว่างสองรูปนี้ 1 ไปไหม เทสดูก่อนก็ได้ กดปุ๊บ นานนะ เอาใหม่นะ หลวงพ่อดี เห็นไหม ปรากฏซ้ำ ปกติ เปิดปิด เปิด แล้วก็ปิด เปิดแล้วก็ปิด พอดีไหมวิ 1 หรือช้าไป ไปหาหรือเปล่าหรือพอดีแล้วลูก ขามันจะเป็นอย่างนี้ เหมือนจะช้าเลยพอเราคิดอีกทีนะ เห็นไหมมันจะไม่ค่อยปิด มันจะไม่ค่อยปิดปาก อยู่ไม่เนียน เดี๋ยวแกได้นะคะ 51 ยุ้ยมันมาเร็ว เราก็ใส่จุด ลดลงครึ่งหนึ่ง 0.5 Visit 0.5 วินาทีคะ เปลี่ยนตัวเลข ลองลองอีเมล เราอยากได้ความสมุดน่ะ ที่ไหนพอดีกับการคลิกใหม่ หรือยังช้าอยู่ เมาแล้วคลิกเร็วได้กว่านี้อีก ใครยังไม่เปลี่ยนยกมือ เห็นไหมคะ เปลี่ยนตามที่เราคลิกให้นึกถึงนะคะ ตามหลักแล้ว 0.5 แต่ว่ามันช้า ลดลงลดลง จุด 3 ได้เร็วกว่านี้ ไม่พอยังไม่พอ ถามดูสมุดขึ้นมาหน่อยนะ อ่านแล้วกันนะคะให้ดูที่เครื่องของใครของมันด้วยเพราะความเร็วในการประมวลผลแต่ละเครื่องก็ ไม่เท่ากัน ได้ไหมใบเตย เพราะอะไรไหนดูสิ ปีนี้ได้คลิกแล้ว หน้าเปลี่ยนแล้ว ปีนี้มาที่คะแนน ทำอย่างไรคะแนนมันจึงเปลี่ยนใช่ไหม คะแนนมันจะเพิ่ม คะแนนจะเปลี่ยน ที่เราจะทำนะคะ คะแนนบอลอยู่ที่ อยู่ไหนเอ่ย ลาเบล Score Score เดี๋ยว extinction เราจะไปแก้ไข zbing ทุกครั้ง เรามาที่ลาเบล Score ตอนนี้บล็อกเรามี เริ่มที่ อะไรนะ เริ่มที่เมื่อเราคลิก รูปเปลี่ยนปลั๊ก เปลี่ยนกลับไปกลับมาที่นี่เมื่อเกิดการพลิกแล้วทำอย่างไรเปลี่ยนไปด้วย เราต้องไปที่ variable ก่อน เราจะต้อง ทำ สร้างประกาศตัวแปรเพื่อจะเก็บคะแนนนะ คำสั่งในการประกาศตัวแปรคือ initial Life ข้างบนสุด เพราะมันต้องประกาศก่อนชาวบ้านเขา ชื่อชื่อๆ ของเราก็คืออะไร เขา เขาคะแนนก็คือเขา อังกฤษก็คือเขา เขานะคะ See You ไม่เคยพบภาษาอังกฤษ เสียวอยู่อะไร c o u c h หรือเปล่า Translate มาสิ ภาษาอังกฤษแล้วช่วงนี้ สมองไม่รับแล้วแปลภาษานะคะ ใช้ Google แปลภาษาหน่อยแล้ว ประโยค u n t เขานะคะ แฟนเราชื่อ c o u n t มันเป็นภาษาไทยเหรอนั่น c o u ตัว n ตัว a n แล้วก็ตัวที ใช่ๆ เพราะ ต้นฉบับ มันไม่ได้ไอ้นั่นไง ปีนี้ ที่เราจะใส่ต่อมา เห็นไหมคะ Soon คือตัวแรก ไปที่ ขาดอยู่ที่ Map แรกๆเริ่มต้นของเรา เริ่มต้นที่ศูนย์ไหมเราก็เอาศูนย์ถ้าไม่ให้เริ่มที่ 0 มีอะไรคะ พิมพ์เข้าไปในตัวเลขนี้ได้ นะคะ เริ่มที่ 10 เริ่มต้น 10 คะแนนอย่างนี้ค่ะออกนะ ของเราจะเริ่มต้นที่ 0 คะแนนใช่ไหม เริ่มที่ 0 คะแนนแล้วกัน ไม่น่าดีไซน์เราตัวเล็กที่มันขึ้นก็คือ 0 นะคะ OK มีตัวแปรแล้ว พี่จะทำต่อมาก็คือ เราจะให้มัน ตอนที่เรากดเลยใช่ไหม ออกนะ ใช่ ให้นะคะ เราก็ ดูแนวมันดีๆ ขึ้นไปเดี๋ยวมันจะมีพื้นที่ไม่พอ เลือก Change คำว่า Change มีอะไรเปลี่ยนตัวแปรเห็นไหมคะ เขา ของเรา 0 วันที่เท่าไหร่ปกติ Admin เพิ่มทีละกี่คะแนน ใช่ไหม ยังไงก็แค่ 1 ดีกว่านี้ทำกันเยอะกว่านี้นึกออกไหม 555 15 นะทีละ 1 ก็ ซอย 1 ทำอะไรให้เปลี่ยนตัวแปร เอาเป็นหนึ่ง ยังไม่เสร็จนะคะเพราะมันยังแค่บอกว่า เปลี่ยนเฉยๆ เราจะต้องมาก็คือที่ C1 เราจะต้องบอกด้วยว่า คือมันเกิดขึ้นในหน้าจอนี้ หน้าจอสกรีน 1 ใช่ไหม ในขณะนี้เปลี่ยนเปิดขึ้นมาปุ๊บสิ่งที่เราจะต้องทำลาบออกไป ไม่ยอมออกมาล่ะ เพราะอะไรเพราะการทำงานมันเกิดหน้าจอ Twin 1 ใช่ไหมคะ ให้มันทำทุกครั้งเลย ไปที่ control Forever เลือกคำว่าฟอร์เอฟเวอร์ Forever นะก็คือเราต้องการให้มันทำซ้ำนะคะ วนรอบ วนลูปนะคะทำไปเรื่อยๆ ทำอะไรไปเรื่อยๆน่ะ คะแนนก็จะนับเพิ่มไปเรื่อย ถูกไหมคะ ปีนี้สิ่งที่เราจะทำคือไปทำกับอะไร กลับ Lava Score เลือกใช้ คำสั่ง sepsis Score ที่มัน xxxx เราต้องให้มันเปลี่ยนเป็นอะไรคะ แปลค่ะ เราจะ ตัวนี้มาใส่มาแล้วเดี๋ยวไปโต๊ะอื่นอีกไหม ไหนล่ะ Livescore เรา เสร็จ Livescore Livescore เดี๋ยวนะ แม่ดึงไอ้นี่ออกไม่ได้ล่ะ สีชมพูนี่ เราจะเอาแต่สีเขียวนี่ เราจะเปลี่ยนอะไรเข้ามาแทนเราเรียนจบแล้วเข้ามาแทน variable ของเรา ใช่ไหมทับได้ไหม OK ถูกต้อง ของเรามันชื่ออะไรนะ เขา App volatile แทน ไอ้คนนี้มันไม่ออก เดินออกมาทั้งยวงเลยนี่ ไม่ถูกต้องไม่ถูกต้อง ไม่ใช่ตัวนี้นะ ต้องคืออะไร นกแอร์ ตกปลาที่เราประกาศอยู่ในนี้ ปิดอัน OK โอเคไหม ที่ไหนคะ เก็บไว้ในตัวแปร การประกาศตัวแปรตัวแปรขึ้นมาซึ่งเราจะเปลี่ยนจาก ลาเบลสกอร์ที่มันเป็น Text ให้มันเป็น เขาเห็นไหมคะ พรุ่งนี้ลองทำอะไรลองเทสดู เทสดูซิว่าคะแนนมันเปลี่ยนไปหรือเปล่า ตอนเรากด ขึ้นด้วย หรือเปล่าเห็นหรือเปล่า โอเคแล้วครับ เหมือนหน้าตามันเปลี่ยนไปหมดไม่สมูท เอไหมใครไม่ทัน เลขไม่เปลี่ยน หมดแล้วถ้าเราเริ่มใหม่ มันจะ กลับไปเป็นศูนย์ไหม ดูใหม่นะคะเริ่มใหม่ ถ้ามันกดเป็น 0 ต้องใช้ได้นะคะ โอเคนะ มีใครไม่ทันยกมือ ไล่ลำดับให้ดูใหม่นะ คือ เมื่อเราทำการคลิกปุ่ม นี่เฮาทำครอบนี่ หน้าตัวการ์ตูนสะเดามันก็จะต้องเปลี่ยนเป็น อย่าปิดปากเป็นหน้าปากจะปะหน้าปากนะสิ่งที่เราต้องเปลี่ยนด้วยก็คือตัวเลข เล่นกีฬา Bells เป็น text เนี่ย เราก็ต้องทำ ถ้าเป็นตัวแปร ปิดตัวเลข แล้วเราต้องหาให้มันแสดงผลตัวเลขที่มันเปลี่ยนไปด้วยมีอะไร 1 ขึ้นมาเพราะฉะนั้นดูโค้ดของเรานะ เราใช้บล็อก ริชชี่ บล็อกสำหรับเริ่มมีการสำรวจ กดปุ่ม สกรีนของเราเรียนที่ 1 เนี่ย เวลาเปิดปิดอินเด็กซ์มานิ ให้มันเปลี่ยน ข้อความที่เป็นเทคนิค แปลก เขาทุกครั้งเลย มันก็จะเปลี่ยนทุกครั้งที่เข้ามาปุ๊บมันก็จะเปลี่ยน ทำอย่างไรก็คือผู้พิการคลิกเนี่ย ก็คือ มาใหม่ของ ของกสทชคือพอเปิด หน้า app เราขึ้นมาปุ๊บ มันก็จะ อะไรนะ มันจะทำการ แปลนะคะลาเบลให้เป็น จบแปล แล้ว พอมีน้ำพริกหนุ่มนะคะ เปลี่ยนรูปจากรูปที่ 1 เป็นรูปที่ 2 แล้วก็ เสร็จแล้วมันก็จะกลับคืนมาภายใน 3 วิ ช้าไป แม่กำลังมีความรู้สึกว่า 3 วิชาไป แถวที่สุดจุดหนึ่ง 12 แล้วกัน คือมีความรู้สึกแล้ว วันหน้ามันไม่ค่อยเนียน ความรู้สึกว่า มัน ก็เลยเอาให้มันเร็วขึ้น ถ้าคะแนนไม่ขึ้นหมายความว่าไม่มีการไปกำหนดค่าให้ คะแนนนะค่าของคะแนนน่ะ ว่าแต่เดิมที่มันเป็นข้อความเราต้องมากำหนดให้มันเป็นตัวแปรเปลี่ยนตัวแปรเพราะเราประกาศตัวแปร และอันดับแรกเราประกาศตัวแปรให้มันก่อนแล้วว่าตัวแปรที่ชื่อเขา มีค่าเริ่มต้นที่ศูนย์ ถ้ามันเปิด screen ขึ้นมาปุ๊บมันก็จะโชว์เลข 0 พอเรากดปุ่ม Push ตัวแปรนี้มันก็จะเพิ่มขึ้นทีละ 1 ครั้งตามที่เรากด แล้วรูปพวกนี้ก็จะเปลี่ยน พี่จะให้เด็กๆทำเพิ่มก็คือตอนนี้ตามหลักแล้วมันไม่ควรโผล่มาแล้วกดเล่นเลยนึกออกไหม เด็กๆจะต้องเพิ่มซีนอีก 1 ชิ้น แต่เป็นซีนที่ ก่อนซีน 1 เห็นไหมคะ เราอยากให้ซินไหนขึ้นก่อนเราก็เปลี่ยนนะคะ ทำหน้าแสดงชื่อเกมน่ะ เปิดเข้ามาปุ๊บก็แสดงชื่อ เกมอย่างนี้นะคะ แล้วค่อยทิ้งไว้สัก 1 นาทีแล้วค่อยมาหน้าต่อไปโอเคไหมลองซิลองทำเอง ใส่พื้นหลัง ใส่พื้นหลังที่เป็นภาพที่นี้ไปหาแบล็คกราวที่เป็นรูปภาพแสดงนะคะ เด็กๆลองไปหา background รูป เป็นรูปภาพมาประกอบเช่นตัวเกมเรามันเป็นรูปอะไรคะ เราก็หารูปสัตว์ชนิดนั้นมาแทนนะคะ ไม่มีรูปให้โหลด OK ได้ นะคะก็จะ Color เราก็มาเปลี่ยนเป็นใส่รูปเข้าไปแทนก็ไปอัพโหลดไฟล์ น้องล้นจอไปน่ะ น้องล้นจอไปหน่อยนะคะ เรามาเซ็ตค่า Minecraft กำหนดขนาด รีพีททำซ้ำ Center อยู่ตรงกลาง Content พอดีโคฟเวอร์เป็นปรก เต็มเลย เอาสเต็กดีกว่า Stage กำลังงามประมาณนี้นะคะ แล้วก็ หีสอนใช้เวทแล้วนะคะ เข้ามาปุ๊บเข้ามาในซีนนี้ปุ๊บ เข้ามารอซัก 10 นาทีแล้วค่อยเข้าไปในซีนที่ นะ คือจากซิมนี้รอนะคะ ไม่ต้องมีปุ่มเน็ตเข้าไปน่ะ จะขอเพิ่มลาเบลให้น้องก่อนอยากได้ชื่อด้วย ใส่ชื่อเข้าไป นะคะ ใช่ค่ะ 100 ใหญ่ไปไหม จะไปใหญ่ไปล้น 80 พิกกี้เกมได้ไหม 70 OK 70 แล้วขอจัดกลาง Center ฝ่ายนะคะ จัดกลางนะคะ เปลี่ยน font ใส่ไว้ไหนดี บางไป ล้นอีก 60 รถไฟไปเรื่อยๆ Colour เอาสี สีไม่เปลี่ยนให้เราน่ะ อยากเปลี่ยนสี Color อยู่นี่ สีน้ำตาล Video background ให้ไหมนี่ background Color นี่ไง เห็นไหม สมมุติ ดูนะคะวิธีจะทำให้หน้านี้มันพอมันเข้ามาหน้านี้ปุ๊บ ทิ้งเวลาไว้รอสัก 1 วินาที แล้วถึงจะไปหน้าต่อไป นั่นก็คือวิธีการที่ เราสามารถ สกรีนนี้นะคะสกรีน 2 เปิด screen 2 มา ไปทำอะไร ให้รอ control เว็บ เอาไป 1 นาทีแล้วทำอย่างไรต่อ เสร็จแล้วไปเปิด ไหนล่ะ Design ไปที่บล็อก ทำไม component เหลืออันเดียว มันจะต้องไปที่ 7 เจ็บ go to อยู่ไหนเอ่ย รีพีท do-while พีท do while Forever Open ไม่ใช่ open link next ไปต่อไป next next next Navigation to มันต้องนำทางไปที่ ออกเสียอย่างนั้น Navigation to ทำได้แล้ว 12 เมื่อกี้บล็อกเราใช่ไหม control Navigation to ตีนอะไร C1 OK รีวิวซิ ถูกต้องแล้ว ดูดีๆนะดูดีๆนะ กดย้อนหลังอีกแล้ว เอาใหม่เอาใหม่ นะ หลักการก็คือเมื่อเปิดหน้าที่ต่อออกมาปุ๊บให้มันรอ 1 วิ รู้สึกจะเร็วไปหน่อย เดี๋ยวมันไปแล้ว 3 วิให้ 3 วิแล้วกัน 3 วินาทีนะคะ เดี๋ยวค่อยเปลี่ยนไป C1 รีวิว โอเค 3 วินาทีได้อยู่นะคะ เริ่มเล่นได้ กดปุ๊บ ก็คือในบล็อกเรานี่ในบล็อกนะ ไม่ต้องมี ปุ่มกดก็ได้ เราบอกว่าพอเราเปิดเข้ามาหน้าซิม 2 ให้มันรอก่อน 3 วิ แล้วก็ให้มันไปหน้าต่อไปนะคะ หลักการเดียวกัน ที่เราดีไซน์ C1 น่ะ กำลังการกดปุ่ม อย่างนี้นะคะ กลับมานับหน้าน้อง นับทุกครั้งที่มีการกดว่าอย่างนั้นเถอะเพิ่มทีละ 1 นะคะ มีใครไม่เข้าใจตรงจุดไหนหรือทำไม่ทัน อะไรยังไม่ได้ผลลัพธ์อย่างที่ทำให้ดู ปีนี้เด็กๆจะรู้กระบวนการแล้วนะ เหมือนเด็กๆเข้าแอปมาปุ๊บเราจะทำอย่างไรให้มันเหมือนว่าเรามี Animation มีอะไรให้มันเล่นจนเสร็จ แล้วเราค่อยไปหน้าถัดไปที่ก็คือใช้หลักการนี้นะคะ เปิดมาปุ๊บรอ หรือเพอะไรก็แล้วแต่เสร็จแล้วค่อยเปลี่ยนไปหน้าที่ 2 สังเกตการเรียงคำสั่ง แล้วก็การทำตามคำสั่ง มันจะทำจากข้างบนลงมาข้างล่าง ก็คือไล่ก่อนเลยไปทำอะไรก่อน คำสั่งต่อมาทำอะไรคำสั่งต่อมาทำอะไรโอเคไหม จะเติมที่สั่งให้เปิดซีนที่ 2 ใช่ไหมคะ ตอนนี้เราอยู่ที่ซีนที่ 2 เปิดซินนี้ขึ้นมา มันแสดงรูป แสดงข้อความ เราบอกว่าให้มันรอเรา 3 วินาที รอก่อน 3 วิ แล้วมันถึงจะเปลี่ยนมาเปิดซิมที่ 1 คือจับได้ชื่อเกมเข้าไปสู่หน้าที่ให้เริ่มเล่นเกม ใช้เวลาในการรอ ถ้าเครื่องใครรอ 3 วิแล้วมันช้าก็ลดเวลาจาก 3 วิเหลือ 2 วินาทีเหลือ 1 วิก็แล้วแต่นะคะ คือว่าให้นึกถึงนะเวลาเราเปิด Application บาง app มันก็มีชื่อ หรือมีข้อความอะไรขึ้นมา นั้น สี อะไรดีคะใบเตย ไม่ใช่ เอาสีส้มแล้วกัน จ๊าบๆ ตัวหนังสือ text Color สีขาว Font อยากได้แฟนอ้วนน่ะ 30 ไหม 30 นะคะ เห็นไหม ไอ้ป๋อง เปลี่ยนเป็นแบบกลมๆก็ได้นะ นึกออกนะ image image Image อยากให้ปุ่มมันนูนน่ะ background Pictures รอเด้อ Color สไตล์นะคะ รอบ Rado ใส่เงาไหม ถ้าใส่เงา ไม่ขึ้น ว่าอย่างไร สวัสดีค่ะพี่แคทได้ยินไหมคะ OK ได้ยินแล้วนะคะ ขั้นตอนสุดท้ายเมื่อเรามีหน้า Space หน้าที่เราเข้าไปเล่นน่ะ อันที่เราเล่นมันก็กดไปเรื่อยๆ เราไม่มีทางออกให้มันเราก็เลยมาใส่ปุ่มนะคะเพิ่มปลุก ติดนะคะ หมายถึงถ้าเรากดปุ่มนี้ปุ๊บ เราไปที่บล็อกเราค่ะ เว้น เราเลือกปุ่ม button Click นะคะ nst กดปุ่ม button ทำอะไร ไปทำ occasion มันมีอะไรบ้าง ใช่แล้ว n n จบๆ รีพีท Forever จบจบจบ หายไปไหน function return ดู Something and return variable object Stop device Forensic House ควบคุม Navigation layout of Room ออกจากรูป ถ้าเป็นจริง กดปุ่ม Exit ให้มันทำอะไรให้มันจบน่ะ ตกหนัก ต้องอยู่ที่คอนโทรลสิ occasion be Forever Break Out ไม่ใช่แล้ว เห็นไหมขึ้น Error เราเลือกคนผิดนะคะ ขึ้นมาเลย ต่อนะ ยังไม่ชินเหมือนกัน เคเบิ้ล ทั้งเอเบิ้ล โทรออก มาดูวิธีทำปุ่มออก ติดบัส ผ่อนนะคะ พัฒนาเยอะจริง close Now มันต้องไปใส่ create Application ทาง Able อยู่ไหนหรอ ไอ้โค้ด Application App ไง Option 1 หรือ venison Cake close application หาไม่เจอนี่โพสต์ Application Control หรือ ไม่ใช่สิดูสี สี สีเหลืองนะ close App เฮ้ย Option หรือ มันมีให้คลิก ฟังก์ชันก็ไม่ใช่ variable หรือ เป็น variable อ้อยมันสีชมพู เราต้องประกาศตัวแปรหรือ How to make the Application Exit กำลังหาอยู่นะนี่ Enter Click Exit Click เมื่อโกรธ เมื่อกด ปุ่ม Exit ถูกแล้ว ผมก็โดนคลิปโป๊สิ่งที่จะต้องทำ control เดี๋ยวโจทย์ข้อนี้นะคะ ไม่คิดว่ามันจะหาไม่เจอ ใช้ Logic ก็ไม่ได้ True Match ตัวเลข รายการ alert เราจะปิดมันน่ะ เราจะออกจาก มี Advance ไม่เกี่ยว แดนซ์ component button Exit เมื่อกดปุ่มใดๆ ไปทำอะไร เราต้องการ ให้มัน Exit Program น่ะ มีแต่รอ ถ้า statement ไม่มีให้ออก ไม่มีบอกว่าปิด น่าจะออก ถ้าว่างเปล่า ใส่ค่าว่างเปล่าจะเป็นอย่างไร ไม่ใช่ ผัวมันไม่ใช่ Screen มีเศรษฐกิจโทรไหม ไม่มีคำสั่ง Code เลย ทางอำเภอจะปิดอย่างไร สกรีนเพลย์ Design อยากดูดีไซน์ใหม่ ผมนี่ปุ๊บ มันจะต้องปิดโปรแกรม มันไม่ให้เราปิด โหลด App อย่างไร Basic เป็นโค้ช F Code Screen ถ้าใช้เงื่อนไข ไม่ใช่ OK ข้อนี้เดี๋ยวขอไปดูนะคะ ถ้ากดปุ่มนี้แล้ว แล้วเราอยากให้มันออก ไม่เห็นมีเลย ขอไปศึกษาดูเพิ่มนะคะ ติดหนี้ คือมันจะต้องปิด App น่ะ เพราะตอนนี้ที่เราทำอยู่มันกลายเป็นว่า พอเราเปิดนะ พอครบ 3 วินาที เปลี่ยนเข้ามาหน้านี้ปุ๊บ มันก็จะกดไปเรื่อยๆแต่เราจะออกจากแอปไม่ได้ใช่หรือเปล่า กด Exit นี่ เราอยากให้พ่อกด Exit แล้ว มันจะต้องปิดโปรแกรมไป ใช้ Navigation ก็ไม่ได้ ดู Control Navigation ไม่ออกสิ ถ้าใส่ หาช่องมาเพิ่มตรงนี้ไม่ได้ให้ทำอะไรไม่ได้ botanist กฎการคลิกปุ่ม ครับ collab พ. รบ แฟนป๊อป สภาพเปลี่ยนเป็นข้อแรกได้ด้วย ok ไว้ก่อนเดี๋ยวสัปดาห์หน้า เพราะเดี๋ยวแอปในครั้งหน้ามันก็จะมี ความยากขึ้นมาอีกนะคะ เพราะมีแบบเป็นลิตร ทำล็อกอินอะไรอย่างนี้ ในสัปดาห์หน้า ใครไม่ทัน สัปดาห์นี้ไหมคะ มีใครอยากจะถามไหม ยกมือ ได้ถามได้ ขัดตรงไหนถามได้นะคะ สงสัยตรงส่วนไหน ต้องใส่โค้ดวิ่งตัวไหนถามได้ ถ้าไม่มี เดี๋ยวสัปดาห์นี้เราจะพอแค่นี้ก่อนนะคะ เรายังไปต่อ ติดหนี้ไว้อยู่ เครื่องปุ่มกดออก คือความต้องการนี้ อยากให้มันนะ นึกถึงน่ะพอกดออกปุ๊บ ออกไปเลย ครามจะถาม OK หมายเลข 8 56 78 เลิกงานจะถามอะไรคะ นิราศเห็นน้องหรือเปล่า ถามได้เลยลูก OK พฤหัสบดี พฤหัสเช้าเรียนสิ เหรียญของอาจารย์พ่อ ใช่หรือเปล่า ใช่ไหม วิชาอาจารย์พ่อ เช้าหรือบ่าย อาทิตย์นี้ยังได้เรียน ยังไม่ได้ไปไปอาทิตย์หน้าไม่ใช่หรือ ใช่ไหม เราว่าเราจะพาไปดูงานน่ะ อาทิตย์นี้ได้เรียนอยู่อาทิตย์นี้เรียนหยุดนะลูก สัปดาห์หน้าจะไปงานศพ อ๋อโอเคค่ะ ได้ค่ะ เพราะสัปดาห์หน้าเป็นศึกษาดูงาน แบบทริปเล็กๆไม่ใช่ทริปใหญ่ๆ มันคือจะพาไปทั้งปี 1 ถึงปี 3 มีใครจะถามอะไรอีกไหมคะ ไปทั้งหมดเลย คือเราจะไปกลุ่มเรา แล้วก็มีพวกหูดีเขาไปด้วย มันจะมีกำหนดการแรกนะ เรื่องแรกน่ะไปดูด้วยกัน มีทั้งหูดีหูหนวก ช่วงบ่าย จะมีเฉพาะกลุ่มพวกเราที่ไปอะไรนะ นครพนม เช้าเนี่ย ที่แวะชุมชนนะ ตามปกติ ทั้งผู้บกพร่อง มีใครจะถามอีกไหมคะ ok ครับ ถ้าไม่มี มีความนั่งอยู่ตรงนั้นพอดี ขอบคุณพี่เขาด้วย สำหรับวันนี้นะคะ ขอบคุณพี่แคทนะคะ ขอบคุณค่ะ สวัสดีค่ะ อย่าให้เด็กๆ ลองทำเล่นดูนะคะ ABC ทำให้เสร็จด้วยนะ ใช่ใช่ ABC จำได้ไหม ABC สัปดาห์ก่อนนะ คอบางคน เพิ่งทำได้ถึงได้ถึงบีใช่ไหม ABC ให้ทำต่อให้เสร็จด้วยนะคะ ไปทำ a ถึง z นะคะ การบ้านนะอันนี้น่ะ ไม่มีอะไรแล้วก็แยกย้าย กลับบ้าน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พัฒนาโปรแกรมประยุกต์สำหรับอุปกรณ์เคลื่อนที่ วันที่ 29 มิ.ย. 2022</dc:title>
  <dc:creator/>
  <cp:keywords/>
  <dcterms:created xsi:type="dcterms:W3CDTF">2022-07-04T04:37:13Z</dcterms:created>
  <dcterms:modified xsi:type="dcterms:W3CDTF">2022-07-04T04: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รกฎาคม 2565 เวลา 09.00 น.</vt:lpwstr>
  </property>
  <property fmtid="{D5CDD505-2E9C-101B-9397-08002B2CF9AE}" pid="3" name="subtitle">
    <vt:lpwstr/>
  </property>
</Properties>
</file>